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22E6" w:rsidRDefault="00595CC8" w:rsidP="00595CC8">
      <w:pPr>
        <w:pStyle w:val="1"/>
        <w:jc w:val="center"/>
      </w:pPr>
      <w:bookmarkStart w:id="0" w:name="header"/>
      <w:bookmarkStart w:id="1" w:name="X7eabae7fa97c9adbba79151203f7b770c439f6b"/>
      <w:bookmarkStart w:id="2" w:name="content"/>
      <w:bookmarkEnd w:id="0"/>
      <w:r>
        <w:t>Лабораторна робота 4: Аналітичні SQL-запити (</w:t>
      </w:r>
      <w:r w:rsidR="00CE3800">
        <w:rPr>
          <w:lang w:val="en-US"/>
        </w:rPr>
        <w:t>OL</w:t>
      </w:r>
      <w:r>
        <w:rPr>
          <w:lang w:val="en-US"/>
        </w:rPr>
        <w:t>A</w:t>
      </w:r>
      <w:r w:rsidR="00CE3800">
        <w:rPr>
          <w:lang w:val="en-US"/>
        </w:rPr>
        <w:t>P</w:t>
      </w:r>
      <w:r>
        <w:t>)</w:t>
      </w:r>
    </w:p>
    <w:p w:rsidR="00E022E6" w:rsidRDefault="00595CC8" w:rsidP="00CE3800">
      <w:pPr>
        <w:pStyle w:val="2"/>
        <w:jc w:val="both"/>
      </w:pPr>
      <w:bookmarkStart w:id="3" w:name="context"/>
      <w:r>
        <w:t>Контекст</w:t>
      </w:r>
    </w:p>
    <w:p w:rsidR="00E022E6" w:rsidRDefault="00595CC8" w:rsidP="00CE3800">
      <w:pPr>
        <w:pStyle w:val="FirstParagraph"/>
        <w:jc w:val="both"/>
      </w:pPr>
      <w:r>
        <w:t>У лабораторних роботах 1–3 ви розро</w:t>
      </w:r>
      <w:bookmarkStart w:id="4" w:name="_GoBack"/>
      <w:bookmarkEnd w:id="4"/>
      <w:r>
        <w:t xml:space="preserve">били та заповнили схему бази даних (наприклад, систему реєстрації студентів на курси або інтернет-магазин) і завантажили зразки даних. Тепер, у </w:t>
      </w:r>
      <w:r>
        <w:rPr>
          <w:b/>
          <w:bCs/>
        </w:rPr>
        <w:t>лабораторній роботі 4</w:t>
      </w:r>
      <w:r w:rsidR="00CA0EEA">
        <w:rPr>
          <w:b/>
          <w:bCs/>
        </w:rPr>
        <w:t>,</w:t>
      </w:r>
      <w:r>
        <w:t xml:space="preserve"> ви будете використовувати цю існуючу схему та дані для написання аналітичних SQL-запитів. Ці запити іноді називаються запитами OLAP (онлайн-аналітична обробка), і вони корисні для підсумовування тенденцій та створення звітів. Ви будете використовувати PostgreSQL (у pgAdmin або подібному інструменті) для виконання запитів до створеної вами бази даних.</w:t>
      </w:r>
    </w:p>
    <w:p w:rsidR="00E022E6" w:rsidRDefault="00595CC8" w:rsidP="00CE3800">
      <w:pPr>
        <w:pStyle w:val="2"/>
        <w:jc w:val="both"/>
      </w:pPr>
      <w:bookmarkStart w:id="5" w:name="objectives"/>
      <w:bookmarkEnd w:id="3"/>
      <w:r>
        <w:t>Цілі</w:t>
      </w:r>
    </w:p>
    <w:p w:rsidR="00E022E6" w:rsidRDefault="00595CC8" w:rsidP="00CE3800">
      <w:pPr>
        <w:pStyle w:val="FirstParagraph"/>
        <w:jc w:val="both"/>
      </w:pPr>
      <w:r>
        <w:t>Після завершення цієї лабораторної роботи ви повинні вміти:</w:t>
      </w:r>
    </w:p>
    <w:p w:rsidR="00E022E6" w:rsidRPr="00CE3800" w:rsidRDefault="00CE3800" w:rsidP="00CE3800">
      <w:pPr>
        <w:pStyle w:val="Compact"/>
        <w:numPr>
          <w:ilvl w:val="0"/>
          <w:numId w:val="5"/>
        </w:numPr>
        <w:jc w:val="both"/>
      </w:pPr>
      <w:r>
        <w:rPr>
          <w:lang w:val="uk-UA"/>
        </w:rPr>
        <w:t>Використати</w:t>
      </w:r>
      <w:r w:rsidR="00595CC8" w:rsidRPr="00CE3800">
        <w:t xml:space="preserve"> агрегатні функції, такі як COUNT</w:t>
      </w:r>
      <w:r w:rsidR="00CA0EEA">
        <w:t>,</w:t>
      </w:r>
      <w:r w:rsidR="00595CC8" w:rsidRPr="00CE3800">
        <w:t xml:space="preserve"> SUM</w:t>
      </w:r>
      <w:r w:rsidR="00CA0EEA">
        <w:t>,</w:t>
      </w:r>
      <w:r w:rsidR="00595CC8" w:rsidRPr="00CE3800">
        <w:t xml:space="preserve"> AVG</w:t>
      </w:r>
      <w:r w:rsidR="00CA0EEA">
        <w:t>,</w:t>
      </w:r>
      <w:r w:rsidR="00595CC8" w:rsidRPr="00CE3800">
        <w:t xml:space="preserve"> MIN та MAX, для обчислення зведеної статистики з ваших даних.</w:t>
      </w:r>
    </w:p>
    <w:p w:rsidR="00E022E6" w:rsidRPr="00CE3800" w:rsidRDefault="00CE3800" w:rsidP="00CE3800">
      <w:pPr>
        <w:pStyle w:val="Compact"/>
        <w:numPr>
          <w:ilvl w:val="0"/>
          <w:numId w:val="5"/>
        </w:numPr>
        <w:jc w:val="both"/>
      </w:pPr>
      <w:r>
        <w:t>Напи</w:t>
      </w:r>
      <w:r>
        <w:rPr>
          <w:lang w:val="uk-UA"/>
        </w:rPr>
        <w:t>сати</w:t>
      </w:r>
      <w:r w:rsidR="00595CC8" w:rsidRPr="00CE3800">
        <w:t xml:space="preserve"> запити GROUP BY для групування рядків за одним або кількома стовпцями та обчислення агрегатів для кожної групи.</w:t>
      </w:r>
    </w:p>
    <w:p w:rsidR="00E022E6" w:rsidRPr="00CE3800" w:rsidRDefault="00CE3800" w:rsidP="00CE3800">
      <w:pPr>
        <w:pStyle w:val="Compact"/>
        <w:numPr>
          <w:ilvl w:val="0"/>
          <w:numId w:val="5"/>
        </w:numPr>
        <w:jc w:val="both"/>
      </w:pPr>
      <w:r>
        <w:t>Використ</w:t>
      </w:r>
      <w:r>
        <w:rPr>
          <w:lang w:val="uk-UA"/>
        </w:rPr>
        <w:t>ати</w:t>
      </w:r>
      <w:r w:rsidR="00595CC8" w:rsidRPr="00CE3800">
        <w:t xml:space="preserve"> HAVING для фільтрації результатів згрупованих запитів на основі агрегованих умов.</w:t>
      </w:r>
    </w:p>
    <w:p w:rsidR="00E022E6" w:rsidRPr="00CE3800" w:rsidRDefault="00595CC8" w:rsidP="00CE3800">
      <w:pPr>
        <w:pStyle w:val="Compact"/>
        <w:numPr>
          <w:ilvl w:val="0"/>
          <w:numId w:val="5"/>
        </w:numPr>
        <w:jc w:val="both"/>
      </w:pPr>
      <w:r w:rsidRPr="00CE3800">
        <w:t>Викону</w:t>
      </w:r>
      <w:r w:rsidR="00CE3800">
        <w:rPr>
          <w:lang w:val="uk-UA"/>
        </w:rPr>
        <w:t>вати</w:t>
      </w:r>
      <w:r w:rsidRPr="00CE3800">
        <w:t xml:space="preserve"> операції JOIN (принаймні INNER JOIN та LEFT JOIN</w:t>
      </w:r>
      <w:r w:rsidR="00CA0EEA">
        <w:t>)</w:t>
      </w:r>
      <w:r w:rsidRPr="00CE3800">
        <w:t>, щоб об'єднати дані з кількох таблиць.</w:t>
      </w:r>
    </w:p>
    <w:p w:rsidR="00E022E6" w:rsidRPr="00CE3800" w:rsidRDefault="00595CC8" w:rsidP="00CE3800">
      <w:pPr>
        <w:pStyle w:val="Compact"/>
        <w:numPr>
          <w:ilvl w:val="0"/>
          <w:numId w:val="5"/>
        </w:numPr>
        <w:jc w:val="both"/>
      </w:pPr>
      <w:r w:rsidRPr="00CE3800">
        <w:t>Створю</w:t>
      </w:r>
      <w:r w:rsidR="00CE3800">
        <w:rPr>
          <w:lang w:val="uk-UA"/>
        </w:rPr>
        <w:t>вати</w:t>
      </w:r>
      <w:r w:rsidRPr="00CE3800">
        <w:t xml:space="preserve"> об'єднані запити на агрегацію для кількох таблиць, які об'єднують таблиці та створюють згрупований, агрегований вивід.</w:t>
      </w:r>
    </w:p>
    <w:p w:rsidR="00E022E6" w:rsidRDefault="00CE3800" w:rsidP="00CE3800">
      <w:pPr>
        <w:pStyle w:val="Compact"/>
        <w:numPr>
          <w:ilvl w:val="0"/>
          <w:numId w:val="5"/>
        </w:numPr>
        <w:jc w:val="both"/>
      </w:pPr>
      <w:r>
        <w:rPr>
          <w:lang w:val="uk-UA"/>
        </w:rPr>
        <w:t>Інтерпретувати</w:t>
      </w:r>
      <w:r w:rsidR="00595CC8" w:rsidRPr="00CE3800">
        <w:t xml:space="preserve"> результати ваших запитів та поясніть, що робить</w:t>
      </w:r>
      <w:r w:rsidR="00595CC8">
        <w:t xml:space="preserve"> кожен з них.</w:t>
      </w:r>
    </w:p>
    <w:p w:rsidR="00E022E6" w:rsidRDefault="00595CC8" w:rsidP="00CE3800">
      <w:pPr>
        <w:pStyle w:val="2"/>
        <w:jc w:val="both"/>
      </w:pPr>
      <w:bookmarkStart w:id="6" w:name="instructions"/>
      <w:bookmarkEnd w:id="5"/>
      <w:r>
        <w:t>Інструкції</w:t>
      </w:r>
    </w:p>
    <w:p w:rsidR="00FD501C" w:rsidRPr="00FD501C" w:rsidRDefault="00FD501C" w:rsidP="00CE3800">
      <w:pPr>
        <w:pStyle w:val="FirstParagraph"/>
        <w:jc w:val="both"/>
        <w:rPr>
          <w:lang w:val="uk-UA"/>
        </w:rPr>
      </w:pPr>
      <w:r w:rsidRPr="00FD501C">
        <w:rPr>
          <w:lang w:val="uk-UA"/>
        </w:rPr>
        <w:t>Напишіть мінімум 4 запити, що містять агрегаційні функції (SUM, AVG, COUNT, MIN, MAX, GROUP BY), мінімум 3 запити, що використовують різні типи джоінів (INNER JOIN, LEFT JOIN, RIGHT JOIN, FULL JOIN, CROSS JOIN), мінімум 3 запити з використанням підзапитів (вибірка з підзапитом у SELECT, WHERE, або HAVING).</w:t>
      </w:r>
    </w:p>
    <w:p w:rsidR="00E022E6" w:rsidRDefault="00595CC8" w:rsidP="00FD501C">
      <w:pPr>
        <w:pStyle w:val="FirstParagraph"/>
        <w:jc w:val="both"/>
      </w:pPr>
      <w:r>
        <w:t xml:space="preserve">Виконайте </w:t>
      </w:r>
      <w:r w:rsidR="00FD501C">
        <w:rPr>
          <w:lang w:val="uk-UA"/>
        </w:rPr>
        <w:t>наступні</w:t>
      </w:r>
      <w:r>
        <w:t xml:space="preserve"> кроки для завершення лабораторної роботи. Кожен крок описує тип аналітичного запиту, який потрібно написати. Для кожного елемента напишіть SQL-запит у скрипті</w:t>
      </w:r>
      <w:r w:rsidR="00CA0EEA">
        <w:t>.</w:t>
      </w:r>
      <w:r>
        <w:rPr>
          <w:rStyle w:val="VerbatimChar"/>
        </w:rPr>
        <w:t xml:space="preserve">sql </w:t>
      </w:r>
      <w:r>
        <w:t>та запустіть його в pgAdmin для вашої бази даних. Перевірте правильність виводу та переконайтеся, що ви розумієте, що робить запит.</w:t>
      </w:r>
    </w:p>
    <w:p w:rsidR="00E022E6" w:rsidRDefault="00595CC8" w:rsidP="00C93B1B">
      <w:pPr>
        <w:pStyle w:val="Compact"/>
        <w:jc w:val="both"/>
      </w:pPr>
      <w:r>
        <w:rPr>
          <w:b/>
          <w:bCs/>
        </w:rPr>
        <w:t>Базова агрегація</w:t>
      </w:r>
      <w:r>
        <w:t xml:space="preserve">: Напишіть прості запити </w:t>
      </w:r>
      <w:r>
        <w:rPr>
          <w:rStyle w:val="VerbatimChar"/>
        </w:rPr>
        <w:t>SELECT</w:t>
      </w:r>
      <w:r w:rsidR="00CA0EEA">
        <w:rPr>
          <w:rStyle w:val="VerbatimChar"/>
        </w:rPr>
        <w:t>,</w:t>
      </w:r>
      <w:r>
        <w:t xml:space="preserve"> використовуючи агрегатні функції для однієї таблиці.</w:t>
      </w:r>
    </w:p>
    <w:p w:rsidR="00E022E6" w:rsidRDefault="00595CC8" w:rsidP="00C93B1B">
      <w:pPr>
        <w:pStyle w:val="Compact"/>
        <w:jc w:val="both"/>
      </w:pPr>
      <w:r>
        <w:lastRenderedPageBreak/>
        <w:t>Приклад: У базі даних студентів знайдіть загальну кількість студентів:</w:t>
      </w:r>
      <w:r>
        <w:br/>
      </w:r>
    </w:p>
    <w:p w:rsidR="00C93B1B" w:rsidRDefault="00C93B1B" w:rsidP="00C93B1B">
      <w:pPr>
        <w:pStyle w:val="SourceCode"/>
        <w:ind w:left="720"/>
      </w:pPr>
      <w:r>
        <w:rPr>
          <w:rStyle w:val="VerbatimChar"/>
        </w:rPr>
        <w:t>SELECT COUNT(*) AS total_students</w:t>
      </w:r>
      <w:r>
        <w:br/>
      </w:r>
      <w:r>
        <w:rPr>
          <w:rStyle w:val="VerbatimChar"/>
        </w:rPr>
        <w:t>FROM Students;</w:t>
      </w:r>
    </w:p>
    <w:p w:rsidR="00E022E6" w:rsidRDefault="00595CC8" w:rsidP="00C93B1B">
      <w:pPr>
        <w:jc w:val="both"/>
      </w:pPr>
      <w:r>
        <w:t xml:space="preserve">Спробуйте використати схожі запити у вашій схемі. Наприклад, підрахуйте загальну кількість замовлень, знайдіть середню оцінку або підсумуйте загальну кількість продажів. Використовуйте </w:t>
      </w:r>
      <w:r>
        <w:rPr>
          <w:rStyle w:val="VerbatimChar"/>
        </w:rPr>
        <w:t>COUNT</w:t>
      </w:r>
      <w:r w:rsidR="00CA0EEA">
        <w:rPr>
          <w:rStyle w:val="VerbatimChar"/>
        </w:rPr>
        <w:t>,</w:t>
      </w:r>
      <w:r>
        <w:t xml:space="preserve"> </w:t>
      </w:r>
      <w:r>
        <w:rPr>
          <w:rStyle w:val="VerbatimChar"/>
        </w:rPr>
        <w:t>SUM</w:t>
      </w:r>
      <w:r w:rsidR="00CA0EEA">
        <w:rPr>
          <w:rStyle w:val="VerbatimChar"/>
        </w:rPr>
        <w:t>,</w:t>
      </w:r>
      <w:r>
        <w:t xml:space="preserve"> </w:t>
      </w:r>
      <w:r>
        <w:rPr>
          <w:rStyle w:val="VerbatimChar"/>
        </w:rPr>
        <w:t>AVG</w:t>
      </w:r>
      <w:r w:rsidR="00CA0EEA">
        <w:rPr>
          <w:rStyle w:val="VerbatimChar"/>
        </w:rPr>
        <w:t>,</w:t>
      </w:r>
      <w:r>
        <w:t xml:space="preserve"> </w:t>
      </w:r>
      <w:r>
        <w:rPr>
          <w:rStyle w:val="VerbatimChar"/>
        </w:rPr>
        <w:t xml:space="preserve">MIN </w:t>
      </w:r>
      <w:r>
        <w:t xml:space="preserve">та </w:t>
      </w:r>
      <w:r>
        <w:rPr>
          <w:rStyle w:val="VerbatimChar"/>
        </w:rPr>
        <w:t xml:space="preserve">MAX </w:t>
      </w:r>
      <w:r>
        <w:t>відповідно.</w:t>
      </w:r>
    </w:p>
    <w:p w:rsidR="00E022E6" w:rsidRDefault="00595CC8" w:rsidP="00C93B1B">
      <w:pPr>
        <w:jc w:val="both"/>
      </w:pPr>
      <w:r>
        <w:rPr>
          <w:b/>
          <w:bCs/>
        </w:rPr>
        <w:t>Групування даних</w:t>
      </w:r>
      <w:r>
        <w:t xml:space="preserve">: Використовуйте </w:t>
      </w:r>
      <w:r>
        <w:rPr>
          <w:rStyle w:val="VerbatimChar"/>
        </w:rPr>
        <w:t xml:space="preserve">GROUP BY </w:t>
      </w:r>
      <w:r>
        <w:t>для групування рядків за одним або кількома стовпцями та обчислення агрегатів для кожної групи.</w:t>
      </w:r>
    </w:p>
    <w:p w:rsidR="00E022E6" w:rsidRDefault="00595CC8" w:rsidP="00C93B1B">
      <w:pPr>
        <w:pStyle w:val="Compact"/>
        <w:jc w:val="both"/>
      </w:pPr>
      <w:r>
        <w:t>Приклад: Знайдіть кількість студентів за кожною спеціальністю:</w:t>
      </w:r>
      <w:r>
        <w:br/>
      </w:r>
    </w:p>
    <w:p w:rsidR="00C93B1B" w:rsidRDefault="00C93B1B" w:rsidP="00C93B1B">
      <w:pPr>
        <w:pStyle w:val="SourceCode"/>
        <w:ind w:left="720"/>
      </w:pPr>
      <w:r>
        <w:rPr>
          <w:rStyle w:val="VerbatimChar"/>
        </w:rPr>
        <w:t>SELECT major, COUNT(*) AS num_students</w:t>
      </w:r>
      <w:r>
        <w:br/>
      </w:r>
      <w:r>
        <w:rPr>
          <w:rStyle w:val="VerbatimChar"/>
        </w:rPr>
        <w:t>FROM Students</w:t>
      </w:r>
      <w:r>
        <w:br/>
      </w:r>
      <w:r>
        <w:rPr>
          <w:rStyle w:val="VerbatimChar"/>
        </w:rPr>
        <w:t>GROUP BY major;</w:t>
      </w:r>
    </w:p>
    <w:p w:rsidR="00E022E6" w:rsidRDefault="00595CC8" w:rsidP="00C93B1B">
      <w:pPr>
        <w:jc w:val="both"/>
      </w:pPr>
      <w:r>
        <w:t xml:space="preserve">Адаптуйте </w:t>
      </w:r>
      <w:r w:rsidR="00C93B1B">
        <w:rPr>
          <w:lang w:val="uk-UA"/>
        </w:rPr>
        <w:t>цей запит</w:t>
      </w:r>
      <w:r>
        <w:t xml:space="preserve"> до своєї бази даних. Наприклад, групуйте продажі за місяцями, рахуйте студентів за курсами або обчислюйте середню оцінку за кафедрами.</w:t>
      </w:r>
    </w:p>
    <w:p w:rsidR="00E022E6" w:rsidRDefault="00595CC8" w:rsidP="00ED6893">
      <w:pPr>
        <w:jc w:val="both"/>
      </w:pPr>
      <w:r>
        <w:rPr>
          <w:b/>
          <w:bCs/>
        </w:rPr>
        <w:t>Фільтрування груп</w:t>
      </w:r>
      <w:r>
        <w:t xml:space="preserve">: Використовуйте речення </w:t>
      </w:r>
      <w:r>
        <w:rPr>
          <w:rStyle w:val="VerbatimChar"/>
        </w:rPr>
        <w:t xml:space="preserve">HAVING </w:t>
      </w:r>
      <w:r>
        <w:t>для фільтрації агрегованих результатів.</w:t>
      </w:r>
    </w:p>
    <w:p w:rsidR="00E022E6" w:rsidRDefault="00595CC8" w:rsidP="00394987">
      <w:pPr>
        <w:pStyle w:val="Compact"/>
        <w:jc w:val="both"/>
      </w:pPr>
      <w:r>
        <w:t>Приклад: Пошук курсів, на яких навчається більше 10 студентів:</w:t>
      </w:r>
      <w:r>
        <w:br/>
      </w:r>
    </w:p>
    <w:p w:rsidR="00394987" w:rsidRDefault="00394987" w:rsidP="00394987">
      <w:pPr>
        <w:pStyle w:val="SourceCode"/>
        <w:ind w:left="720"/>
      </w:pPr>
      <w:r>
        <w:rPr>
          <w:rStyle w:val="VerbatimChar"/>
        </w:rPr>
        <w:t>SELECT course_id, COUNT(*) AS enrolled_count</w:t>
      </w:r>
      <w:r>
        <w:br/>
      </w:r>
      <w:r>
        <w:rPr>
          <w:rStyle w:val="VerbatimChar"/>
        </w:rPr>
        <w:t>FROM Enrollments</w:t>
      </w:r>
      <w:r>
        <w:br/>
      </w:r>
      <w:r>
        <w:rPr>
          <w:rStyle w:val="VerbatimChar"/>
        </w:rPr>
        <w:t>GROUP BY course_id</w:t>
      </w:r>
      <w:r>
        <w:br/>
      </w:r>
      <w:r>
        <w:rPr>
          <w:rStyle w:val="VerbatimChar"/>
        </w:rPr>
        <w:t>HAVING COUNT(*) &gt; 10;</w:t>
      </w:r>
    </w:p>
    <w:p w:rsidR="00E022E6" w:rsidRDefault="00595CC8" w:rsidP="00394987">
      <w:pPr>
        <w:jc w:val="both"/>
      </w:pPr>
      <w:r>
        <w:t xml:space="preserve">Візьміть один із запитів </w:t>
      </w:r>
      <w:r>
        <w:rPr>
          <w:rStyle w:val="VerbatimChar"/>
        </w:rPr>
        <w:t xml:space="preserve">GROUP BY </w:t>
      </w:r>
      <w:r>
        <w:t xml:space="preserve">з кроку 2 та додайте речення </w:t>
      </w:r>
      <w:r w:rsidR="00394987">
        <w:rPr>
          <w:rStyle w:val="VerbatimChar"/>
        </w:rPr>
        <w:t>HAVING</w:t>
      </w:r>
      <w:r>
        <w:t>, щоб відфільтрувати групи, які не відповідають умові (наприклад, лише відділи із середнім балом вище 3,0).</w:t>
      </w:r>
    </w:p>
    <w:p w:rsidR="00E022E6" w:rsidRDefault="00595CC8" w:rsidP="00ED6893">
      <w:pPr>
        <w:jc w:val="both"/>
      </w:pPr>
      <w:r>
        <w:rPr>
          <w:b/>
          <w:bCs/>
        </w:rPr>
        <w:t>Запити JOIN</w:t>
      </w:r>
      <w:r>
        <w:t xml:space="preserve">: Об'єднання даних з кількох таблиць за допомогою </w:t>
      </w:r>
      <w:r>
        <w:rPr>
          <w:rStyle w:val="VerbatimChar"/>
        </w:rPr>
        <w:t>JOIN</w:t>
      </w:r>
      <w:r w:rsidR="00CA0EEA">
        <w:rPr>
          <w:rStyle w:val="VerbatimChar"/>
        </w:rPr>
        <w:t>.</w:t>
      </w:r>
    </w:p>
    <w:p w:rsidR="00E022E6" w:rsidRDefault="00595CC8" w:rsidP="00ED6893">
      <w:pPr>
        <w:pStyle w:val="Compact"/>
        <w:jc w:val="both"/>
      </w:pPr>
      <w:r>
        <w:t>Приклад (INNER JOIN): Перелічіть ім'я кожного студента з назвами курсів, на яких він навчається:</w:t>
      </w:r>
      <w:r>
        <w:br/>
      </w:r>
    </w:p>
    <w:p w:rsidR="00ED6893" w:rsidRDefault="00ED6893" w:rsidP="00ED6893">
      <w:pPr>
        <w:pStyle w:val="SourceCode"/>
        <w:ind w:left="720"/>
      </w:pPr>
      <w:r>
        <w:rPr>
          <w:rStyle w:val="VerbatimChar"/>
        </w:rPr>
        <w:t>SELECT s.student_name, c.course_title</w:t>
      </w:r>
      <w:r>
        <w:br/>
      </w:r>
      <w:r>
        <w:rPr>
          <w:rStyle w:val="VerbatimChar"/>
        </w:rPr>
        <w:t>FROM Students s</w:t>
      </w:r>
      <w:r>
        <w:br/>
      </w:r>
      <w:r>
        <w:rPr>
          <w:rStyle w:val="VerbatimChar"/>
        </w:rPr>
        <w:t>JOIN Enrollments e ON s.id = e.student_id</w:t>
      </w:r>
      <w:r>
        <w:br/>
      </w:r>
      <w:r>
        <w:rPr>
          <w:rStyle w:val="VerbatimChar"/>
        </w:rPr>
        <w:t>JOIN Courses c ON e.course_id = c.id;</w:t>
      </w:r>
    </w:p>
    <w:p w:rsidR="00E022E6" w:rsidRDefault="00ED6893" w:rsidP="00ED6893">
      <w:pPr>
        <w:jc w:val="both"/>
      </w:pPr>
      <w:r>
        <w:rPr>
          <w:lang w:val="uk-UA"/>
        </w:rPr>
        <w:t>Напишіть</w:t>
      </w:r>
      <w:r w:rsidR="00595CC8">
        <w:t xml:space="preserve"> у своїй схемі як запит INNER JOIN, так і запит LEFT JOIN. Наприклад, об'єднуйте таблиці для виведення об'єднаної інформації та використовуйте LEFT JOIN, коли потрібно включити рядки без відповідних записів.</w:t>
      </w:r>
    </w:p>
    <w:p w:rsidR="00E022E6" w:rsidRDefault="00595CC8" w:rsidP="00ED6893">
      <w:pPr>
        <w:jc w:val="both"/>
      </w:pPr>
      <w:r>
        <w:rPr>
          <w:b/>
          <w:bCs/>
        </w:rPr>
        <w:t>Багатотаблична агрегація</w:t>
      </w:r>
      <w:r>
        <w:t>: написання запитів, які об'єднують кілька таблиць та агрегують результати.</w:t>
      </w:r>
    </w:p>
    <w:p w:rsidR="00ED6893" w:rsidRDefault="00595CC8" w:rsidP="00ED6893">
      <w:pPr>
        <w:pStyle w:val="Compact"/>
        <w:jc w:val="both"/>
      </w:pPr>
      <w:r>
        <w:t>Приклад: Знайдіть загальну суму, витрачену кожним клієнтом (об'єднання Клієнтів, Замовлень та Елементів Замовлення):</w:t>
      </w:r>
    </w:p>
    <w:p w:rsidR="00ED6893" w:rsidRDefault="00595CC8" w:rsidP="00ED6893">
      <w:pPr>
        <w:pStyle w:val="SourceCode"/>
        <w:numPr>
          <w:ilvl w:val="0"/>
          <w:numId w:val="1"/>
        </w:numPr>
      </w:pPr>
      <w:r>
        <w:br/>
      </w:r>
      <w:r w:rsidR="00ED6893">
        <w:rPr>
          <w:rStyle w:val="VerbatimChar"/>
        </w:rPr>
        <w:t>SELECT c.customer_name, SUM(oi.quantity * oi.unit_price) AS total_spent</w:t>
      </w:r>
      <w:r w:rsidR="00ED6893">
        <w:br/>
      </w:r>
      <w:r w:rsidR="00ED6893">
        <w:rPr>
          <w:rStyle w:val="VerbatimChar"/>
        </w:rPr>
        <w:t>FROM Customers c</w:t>
      </w:r>
      <w:r w:rsidR="00ED6893">
        <w:br/>
      </w:r>
      <w:r w:rsidR="00ED6893">
        <w:rPr>
          <w:rStyle w:val="VerbatimChar"/>
        </w:rPr>
        <w:t>JOIN Orders o ON c.id = o.customer_id</w:t>
      </w:r>
      <w:r w:rsidR="00ED6893">
        <w:br/>
      </w:r>
      <w:r w:rsidR="00ED6893">
        <w:rPr>
          <w:rStyle w:val="VerbatimChar"/>
        </w:rPr>
        <w:t>JOIN OrderItems oi ON o.id = oi.order_id</w:t>
      </w:r>
      <w:r w:rsidR="00ED6893">
        <w:br/>
      </w:r>
      <w:r w:rsidR="00ED6893">
        <w:rPr>
          <w:rStyle w:val="VerbatimChar"/>
        </w:rPr>
        <w:t>GROUP BY c.customer_name;</w:t>
      </w:r>
    </w:p>
    <w:p w:rsidR="00E022E6" w:rsidRDefault="00595CC8" w:rsidP="00ED6893">
      <w:pPr>
        <w:pStyle w:val="Compact"/>
        <w:jc w:val="both"/>
      </w:pPr>
      <w:r>
        <w:t>Адаптуйте ці ідеї до своєї бази даних. Використовуйте стільки об'єднань, скільки потрібно, та групуйте за відповідним стовпцем, щоб обчислити потрібний агрегований результат.</w:t>
      </w:r>
    </w:p>
    <w:p w:rsidR="00E022E6" w:rsidRDefault="00595CC8" w:rsidP="00CE3800">
      <w:pPr>
        <w:pStyle w:val="FirstParagraph"/>
        <w:jc w:val="both"/>
      </w:pPr>
      <w:r>
        <w:t>Якщо вам потрібні нагадування щодо синтаксису, скористайтеся офіційною документацією PostgreSQL або довідкою pgAdmin. Обов’язково перевірте кожен запит і зрозумійте, чому він видає саме такі результати.</w:t>
      </w:r>
    </w:p>
    <w:p w:rsidR="00E022E6" w:rsidRDefault="00595CC8" w:rsidP="00CE3800">
      <w:pPr>
        <w:pStyle w:val="2"/>
        <w:jc w:val="both"/>
      </w:pPr>
      <w:bookmarkStart w:id="7" w:name="deliverables"/>
      <w:bookmarkEnd w:id="6"/>
      <w:r>
        <w:t>Результати</w:t>
      </w:r>
    </w:p>
    <w:p w:rsidR="00E022E6" w:rsidRDefault="00595CC8" w:rsidP="0028616C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Файли скриптів SQL (</w:t>
      </w:r>
      <w:r w:rsidR="00CA0EEA">
        <w:rPr>
          <w:b/>
          <w:bCs/>
        </w:rPr>
        <w:t>.</w:t>
      </w:r>
      <w:r>
        <w:rPr>
          <w:rStyle w:val="VerbatimChar"/>
          <w:b/>
          <w:bCs/>
        </w:rPr>
        <w:t>sql</w:t>
      </w:r>
      <w:r w:rsidR="00CA0EEA">
        <w:rPr>
          <w:rStyle w:val="VerbatimChar"/>
          <w:b/>
          <w:bCs/>
        </w:rPr>
        <w:t>)</w:t>
      </w:r>
      <w:r>
        <w:rPr>
          <w:b/>
          <w:bCs/>
        </w:rPr>
        <w:t xml:space="preserve"> </w:t>
      </w:r>
      <w:r>
        <w:t>: що містять усі запити, які ви написали для цієї лабораторної роботи (ви можете використовувати один файл на запит або групувати пов'язані запити у файли).</w:t>
      </w:r>
    </w:p>
    <w:p w:rsidR="00E022E6" w:rsidRDefault="00595CC8" w:rsidP="0028616C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Файл Markdown (</w:t>
      </w:r>
      <w:r w:rsidR="00CA0EEA">
        <w:rPr>
          <w:b/>
          <w:bCs/>
        </w:rPr>
        <w:t>.</w:t>
      </w:r>
      <w:r>
        <w:rPr>
          <w:rStyle w:val="VerbatimChar"/>
          <w:b/>
          <w:bCs/>
        </w:rPr>
        <w:t>md</w:t>
      </w:r>
      <w:r w:rsidR="00CA0EEA">
        <w:rPr>
          <w:rStyle w:val="VerbatimChar"/>
          <w:b/>
          <w:bCs/>
        </w:rPr>
        <w:t>)</w:t>
      </w:r>
      <w:r>
        <w:rPr>
          <w:b/>
          <w:bCs/>
        </w:rPr>
        <w:t xml:space="preserve"> </w:t>
      </w:r>
      <w:r>
        <w:t>: короткий опис кожного запиту (що він робить і чому).</w:t>
      </w:r>
    </w:p>
    <w:p w:rsidR="00E022E6" w:rsidRDefault="00595CC8" w:rsidP="0028616C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 xml:space="preserve">Надсилання </w:t>
      </w:r>
      <w:r>
        <w:t>: Збережіть та надішліть файли</w:t>
      </w:r>
      <w:r w:rsidR="00CA0EEA">
        <w:t>.</w:t>
      </w:r>
      <w:r>
        <w:rPr>
          <w:rStyle w:val="VerbatimChar"/>
        </w:rPr>
        <w:t xml:space="preserve">sql </w:t>
      </w:r>
      <w:r>
        <w:t>та</w:t>
      </w:r>
      <w:r w:rsidR="00CA0EEA">
        <w:t>.</w:t>
      </w:r>
      <w:r>
        <w:rPr>
          <w:rStyle w:val="VerbatimChar"/>
        </w:rPr>
        <w:t xml:space="preserve">md </w:t>
      </w:r>
      <w:r>
        <w:t xml:space="preserve">до </w:t>
      </w:r>
      <w:r w:rsidR="0028616C">
        <w:rPr>
          <w:b/>
          <w:bCs/>
        </w:rPr>
        <w:t>Git-репозиторію вашої групи</w:t>
      </w:r>
      <w:r>
        <w:t xml:space="preserve">. </w:t>
      </w:r>
    </w:p>
    <w:p w:rsidR="00ED6893" w:rsidRPr="00625901" w:rsidRDefault="00ED6893" w:rsidP="00ED6893">
      <w:pPr>
        <w:pStyle w:val="2"/>
        <w:jc w:val="both"/>
        <w:rPr>
          <w:lang w:val="uk-UA"/>
        </w:rPr>
      </w:pPr>
      <w:r>
        <w:t>Критерії оцінювання</w:t>
      </w:r>
    </w:p>
    <w:p w:rsidR="00ED6893" w:rsidRDefault="00ED6893" w:rsidP="00ED6893">
      <w:pPr>
        <w:pStyle w:val="FirstParagraph"/>
        <w:jc w:val="both"/>
      </w:pPr>
      <w:r>
        <w:t xml:space="preserve">Ваша лабораторна робота буде оцінена за такими критеріями: </w:t>
      </w:r>
      <w:r>
        <w:br/>
        <w:t xml:space="preserve">- </w:t>
      </w:r>
      <w:r>
        <w:rPr>
          <w:b/>
          <w:bCs/>
        </w:rPr>
        <w:t xml:space="preserve">Коректність </w:t>
      </w:r>
      <w:r>
        <w:rPr>
          <w:b/>
          <w:bCs/>
          <w:lang w:val="uk-UA"/>
        </w:rPr>
        <w:t>виконання запитів</w:t>
      </w:r>
      <w:r>
        <w:rPr>
          <w:b/>
          <w:bCs/>
        </w:rPr>
        <w:t xml:space="preserve">: </w:t>
      </w:r>
      <w:r>
        <w:t xml:space="preserve">усі </w:t>
      </w:r>
      <w:r>
        <w:rPr>
          <w:lang w:val="uk-UA"/>
        </w:rPr>
        <w:t>запити повертають очіквані результати</w:t>
      </w:r>
      <w:r>
        <w:t xml:space="preserve">. </w:t>
      </w:r>
      <w:r>
        <w:br/>
        <w:t xml:space="preserve">- </w:t>
      </w:r>
      <w:r>
        <w:rPr>
          <w:b/>
          <w:bCs/>
        </w:rPr>
        <w:t xml:space="preserve">Синтаксис SQL: </w:t>
      </w:r>
      <w:r>
        <w:t xml:space="preserve">оператори </w:t>
      </w:r>
      <w:r>
        <w:rPr>
          <w:rStyle w:val="VerbatimChar"/>
          <w:lang w:val="en-US"/>
        </w:rPr>
        <w:t>SELECT</w:t>
      </w:r>
      <w:r>
        <w:rPr>
          <w:rStyle w:val="VerbatimChar"/>
        </w:rPr>
        <w:t xml:space="preserve"> </w:t>
      </w:r>
      <w:r>
        <w:t>виконуються без помилок у PostgreSQL</w:t>
      </w:r>
      <w:r>
        <w:rPr>
          <w:lang w:val="uk-UA"/>
        </w:rPr>
        <w:t xml:space="preserve"> при використанні з операторами </w:t>
      </w:r>
      <w:r>
        <w:rPr>
          <w:rStyle w:val="VerbatimChar"/>
          <w:lang w:val="en-US"/>
        </w:rPr>
        <w:t>WHERE</w:t>
      </w:r>
      <w:r w:rsidRPr="00ED6893">
        <w:rPr>
          <w:rStyle w:val="VerbatimChar"/>
        </w:rPr>
        <w:t xml:space="preserve">, </w:t>
      </w:r>
      <w:r>
        <w:rPr>
          <w:rStyle w:val="VerbatimChar"/>
          <w:lang w:val="en-US"/>
        </w:rPr>
        <w:t>JOIN</w:t>
      </w:r>
      <w:r w:rsidRPr="00ED6893">
        <w:rPr>
          <w:rStyle w:val="VerbatimChar"/>
        </w:rPr>
        <w:t xml:space="preserve">, </w:t>
      </w:r>
      <w:r>
        <w:rPr>
          <w:rStyle w:val="VerbatimChar"/>
          <w:lang w:val="en-US"/>
        </w:rPr>
        <w:t>GROUP</w:t>
      </w:r>
      <w:r w:rsidRPr="00ED6893">
        <w:rPr>
          <w:rStyle w:val="VerbatimChar"/>
        </w:rPr>
        <w:t xml:space="preserve"> </w:t>
      </w:r>
      <w:r>
        <w:rPr>
          <w:rStyle w:val="VerbatimChar"/>
          <w:lang w:val="en-US"/>
        </w:rPr>
        <w:t>BY</w:t>
      </w:r>
      <w:r w:rsidRPr="00ED6893">
        <w:rPr>
          <w:rStyle w:val="VerbatimChar"/>
        </w:rPr>
        <w:t xml:space="preserve">, </w:t>
      </w:r>
      <w:r>
        <w:rPr>
          <w:rStyle w:val="VerbatimChar"/>
          <w:lang w:val="en-US"/>
        </w:rPr>
        <w:t>ORDER</w:t>
      </w:r>
      <w:r w:rsidRPr="00ED6893">
        <w:rPr>
          <w:rStyle w:val="VerbatimChar"/>
        </w:rPr>
        <w:t xml:space="preserve"> </w:t>
      </w:r>
      <w:r>
        <w:rPr>
          <w:rStyle w:val="VerbatimChar"/>
          <w:lang w:val="en-US"/>
        </w:rPr>
        <w:t>BY</w:t>
      </w:r>
      <w:r>
        <w:t>.</w:t>
      </w:r>
      <w:r>
        <w:br/>
        <w:t xml:space="preserve">- </w:t>
      </w:r>
      <w:r>
        <w:rPr>
          <w:b/>
          <w:bCs/>
        </w:rPr>
        <w:t xml:space="preserve">Узгодженість даних: </w:t>
      </w:r>
      <w:r>
        <w:t xml:space="preserve">вибіркові дані узгоджуються зі схемою (наприклад, значення зовнішнього ключа відповідають існуючим первинним ключам, немає null-значень, де це заборонено, значення задовольняють умови </w:t>
      </w:r>
      <w:r w:rsidRPr="007F358D">
        <w:rPr>
          <w:rFonts w:ascii="Consolas" w:hAnsi="Consolas"/>
        </w:rPr>
        <w:t>CHECK</w:t>
      </w:r>
      <w:r>
        <w:t xml:space="preserve">). </w:t>
      </w:r>
      <w:r>
        <w:br/>
        <w:t xml:space="preserve">- </w:t>
      </w:r>
      <w:r>
        <w:rPr>
          <w:b/>
          <w:bCs/>
        </w:rPr>
        <w:t xml:space="preserve">Документація: </w:t>
      </w:r>
      <w:r>
        <w:t>пояснення схеми є чітким та точним. (Таблиці та ключі повинні бути чітко описані.)</w:t>
      </w:r>
    </w:p>
    <w:bookmarkEnd w:id="1"/>
    <w:bookmarkEnd w:id="2"/>
    <w:bookmarkEnd w:id="7"/>
    <w:p w:rsidR="000D2FBE" w:rsidRDefault="000C5EC1" w:rsidP="000D2FBE">
      <w:pPr>
        <w:pStyle w:val="a0"/>
        <w:rPr>
          <w:b/>
          <w:bCs/>
          <w:lang w:val="uk-UA"/>
        </w:rPr>
      </w:pPr>
      <w:r>
        <w:pict>
          <v:rect id="_x0000_i1025" style="width:0;height:1.5pt" o:hralign="center" o:hrstd="t" o:hr="t"/>
        </w:pict>
      </w:r>
      <w:bookmarkStart w:id="8" w:name="citations"/>
      <w:bookmarkEnd w:id="8"/>
      <w:r w:rsidR="000D2FBE" w:rsidRPr="00A1151F">
        <w:rPr>
          <w:b/>
          <w:bCs/>
          <w:lang w:val="uk-UA"/>
        </w:rPr>
        <w:t>Додаткові ресурси:</w:t>
      </w:r>
    </w:p>
    <w:p w:rsidR="000D2FBE" w:rsidRPr="000D2FBE" w:rsidRDefault="000D2FBE" w:rsidP="000D2FBE">
      <w:pPr>
        <w:pStyle w:val="a0"/>
        <w:rPr>
          <w:lang w:val="uk-UA"/>
        </w:rPr>
      </w:pPr>
      <w:r w:rsidRPr="000D2FBE">
        <w:rPr>
          <w:lang w:val="uk-UA"/>
        </w:rPr>
        <w:t>Лекційний матеріал до лабораторної</w:t>
      </w:r>
    </w:p>
    <w:p w:rsidR="000D2FBE" w:rsidRDefault="000C5EC1" w:rsidP="000D2FBE">
      <w:pPr>
        <w:pStyle w:val="a0"/>
        <w:rPr>
          <w:lang w:val="uk-UA"/>
        </w:rPr>
      </w:pPr>
      <w:hyperlink r:id="rId5" w:history="1">
        <w:r w:rsidR="000D2FBE" w:rsidRPr="00DC03DA">
          <w:rPr>
            <w:rStyle w:val="af"/>
            <w:lang w:val="uk-UA"/>
          </w:rPr>
          <w:t>https://github.com/ZheniaTrochun/db-intro-course/tree/master/lectures/5%20-%20JOINs%20and%20set%20operations</w:t>
        </w:r>
      </w:hyperlink>
    </w:p>
    <w:p w:rsidR="000D2FBE" w:rsidRPr="00CA0EEA" w:rsidRDefault="000C5EC1" w:rsidP="000D2FBE">
      <w:pPr>
        <w:pStyle w:val="a0"/>
        <w:rPr>
          <w:lang w:val="uk-UA"/>
        </w:rPr>
      </w:pPr>
      <w:hyperlink r:id="rId6" w:history="1">
        <w:r w:rsidR="000D2FBE" w:rsidRPr="00CA0EEA">
          <w:rPr>
            <w:rStyle w:val="af"/>
            <w:lang w:val="uk-UA"/>
          </w:rPr>
          <w:t>https://github.com/ZheniaTrochun/db-intro-course/tree/master/lectures/6%20-%20GROUP%20BY%20and%20window%20functions</w:t>
        </w:r>
      </w:hyperlink>
      <w:r w:rsidR="000D2FBE">
        <w:rPr>
          <w:lang w:val="uk-UA"/>
        </w:rPr>
        <w:t xml:space="preserve"> </w:t>
      </w:r>
    </w:p>
    <w:p w:rsidR="000D2FBE" w:rsidRDefault="000D2FBE" w:rsidP="000D2FBE">
      <w:pPr>
        <w:pStyle w:val="FirstParagraph"/>
      </w:pPr>
      <w:r w:rsidRPr="000D2FBE">
        <w:t>PostgreSQL Documentation</w:t>
      </w:r>
    </w:p>
    <w:p w:rsidR="000D2FBE" w:rsidRPr="000D2FBE" w:rsidRDefault="000C5EC1" w:rsidP="000D2FBE">
      <w:pPr>
        <w:pStyle w:val="a0"/>
        <w:rPr>
          <w:rStyle w:val="af"/>
        </w:rPr>
      </w:pPr>
      <w:hyperlink r:id="rId7" w:tgtFrame="_new" w:history="1">
        <w:r w:rsidR="000D2FBE" w:rsidRPr="000D2FBE">
          <w:rPr>
            <w:rStyle w:val="af"/>
          </w:rPr>
          <w:t>https://www.postgresql.org/docs/current/sql.html</w:t>
        </w:r>
      </w:hyperlink>
    </w:p>
    <w:p w:rsidR="000D2FBE" w:rsidRDefault="000D2FBE" w:rsidP="000D2FBE">
      <w:pPr>
        <w:pStyle w:val="FirstParagraph"/>
      </w:pPr>
      <w:r w:rsidRPr="000D2FBE">
        <w:t>Mode SQL Tuto</w:t>
      </w:r>
      <w:r>
        <w:t>rial (Advanced SQL &amp; Analytics)</w:t>
      </w:r>
    </w:p>
    <w:p w:rsidR="000D2FBE" w:rsidRPr="000D2FBE" w:rsidRDefault="000C5EC1" w:rsidP="000D2FBE">
      <w:pPr>
        <w:pStyle w:val="FirstParagraph"/>
        <w:rPr>
          <w:rStyle w:val="af"/>
        </w:rPr>
      </w:pPr>
      <w:hyperlink r:id="rId8" w:history="1">
        <w:r w:rsidR="000D2FBE" w:rsidRPr="00DC03DA">
          <w:rPr>
            <w:rStyle w:val="af"/>
          </w:rPr>
          <w:t>https://mode.com/sql-tutorial/</w:t>
        </w:r>
      </w:hyperlink>
    </w:p>
    <w:p w:rsidR="000D2FBE" w:rsidRDefault="000D2FBE" w:rsidP="000D2FBE">
      <w:pPr>
        <w:pStyle w:val="FirstParagraph"/>
      </w:pPr>
      <w:r w:rsidRPr="000D2FBE">
        <w:t>PostgreSQL Tutorial (C</w:t>
      </w:r>
      <w:r>
        <w:t>omprehensive Guides &amp; Examples)</w:t>
      </w:r>
    </w:p>
    <w:p w:rsidR="000D2FBE" w:rsidRPr="000D2FBE" w:rsidRDefault="000C5EC1" w:rsidP="000D2FBE">
      <w:pPr>
        <w:pStyle w:val="FirstParagraph"/>
        <w:rPr>
          <w:lang w:val="en-US"/>
        </w:rPr>
      </w:pPr>
      <w:hyperlink r:id="rId9" w:history="1">
        <w:r w:rsidR="000D2FBE" w:rsidRPr="00DC03DA">
          <w:rPr>
            <w:rStyle w:val="af"/>
          </w:rPr>
          <w:t>https://www.postgresqltutorial.com/</w:t>
        </w:r>
      </w:hyperlink>
    </w:p>
    <w:p w:rsidR="000D2FBE" w:rsidRPr="000D2FBE" w:rsidRDefault="000D2FBE" w:rsidP="000D2FBE">
      <w:pPr>
        <w:pStyle w:val="a0"/>
        <w:rPr>
          <w:b/>
          <w:bCs/>
          <w:lang w:val="uk-UA"/>
        </w:rPr>
      </w:pPr>
    </w:p>
    <w:sectPr w:rsidR="000D2FBE" w:rsidRPr="000D2FB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87B255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FEC94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A64096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40053305"/>
    <w:multiLevelType w:val="multilevel"/>
    <w:tmpl w:val="EB2CAB66"/>
    <w:lvl w:ilvl="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C43C88"/>
    <w:multiLevelType w:val="multilevel"/>
    <w:tmpl w:val="D42C5D40"/>
    <w:lvl w:ilvl="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E022E6"/>
    <w:rsid w:val="000C5EC1"/>
    <w:rsid w:val="000D2FBE"/>
    <w:rsid w:val="0028616C"/>
    <w:rsid w:val="00394987"/>
    <w:rsid w:val="00595CC8"/>
    <w:rsid w:val="00625901"/>
    <w:rsid w:val="00645727"/>
    <w:rsid w:val="00C93B1B"/>
    <w:rsid w:val="00CA0EEA"/>
    <w:rsid w:val="00CE3800"/>
    <w:rsid w:val="00E022E6"/>
    <w:rsid w:val="00ED6893"/>
    <w:rsid w:val="00FD5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AF091A-518B-4E0C-9340-E2D2AECBE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uk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rmal (Web)"/>
    <w:basedOn w:val="a"/>
    <w:uiPriority w:val="99"/>
    <w:semiHidden/>
    <w:unhideWhenUsed/>
    <w:rsid w:val="000D2FB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03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de.com/sql-tutoria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ostgresql.org/docs/current/sq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ZheniaTrochun/db-intro-course/tree/master/lectures/6%20-%20GROUP%20BY%20and%20window%20function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ZheniaTrochun/db-intro-course/tree/master/lectures/5%20-%20JOINs%20and%20set%20operation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postgresqltutoria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66</Words>
  <Characters>5511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Заголовки</vt:lpstr>
      </vt:variant>
      <vt:variant>
        <vt:i4>6</vt:i4>
      </vt:variant>
    </vt:vector>
  </HeadingPairs>
  <TitlesOfParts>
    <vt:vector size="7" baseType="lpstr">
      <vt:lpstr/>
      <vt:lpstr>Лабораторна робота 4: Аналітичні SQL-запити (OLAP)</vt:lpstr>
      <vt:lpstr>    Контекст</vt:lpstr>
      <vt:lpstr>    Цілі</vt:lpstr>
      <vt:lpstr>    Інструкції</vt:lpstr>
      <vt:lpstr>    Результати</vt:lpstr>
      <vt:lpstr>    Критерії оцінювання</vt:lpstr>
    </vt:vector>
  </TitlesOfParts>
  <Company/>
  <LinksUpToDate>false</LinksUpToDate>
  <CharactersWithSpaces>6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Обліковий запис Microsoft</dc:creator>
  <cp:keywords/>
  <cp:lastModifiedBy>Обліковий запис Microsoft</cp:lastModifiedBy>
  <cp:revision>2</cp:revision>
  <dcterms:created xsi:type="dcterms:W3CDTF">2025-10-23T08:46:00Z</dcterms:created>
  <dcterms:modified xsi:type="dcterms:W3CDTF">2025-10-23T08:4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